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.86 (177.154, 194.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87 (153.998, 169.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073 (-35.755, -12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707 (-18.697, -8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64 (-15.811, -1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43 (-3.656, 13.9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284 (-160.147, -66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27 (-53.081, 49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257 (41.955, 180.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096 (66.724, 87.4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053 (70.697, 101.4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57 (-9.574, 27.4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58 (-12.66, -4.4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093 (-36.719, 28.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66 (-28.417, 37.3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0.194 (-252.772, -47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6.452 (-257.715, 84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742 (-135.89, 263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1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4.845 (538.056, 591.6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.306 (240.531, 266.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539 (-341.218, -28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88 (10.819, 35.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41 (-22.901, -1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.429 (-51.476, -19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368 (85.796, 270.9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32 (-31.51, 129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9.436 (-252.077, -6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47 (27.66, 37.8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51 (22.212, 31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97 (-12.749, 1.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136 (-12.745, -5.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736 (-18.793, 82.2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71 (-9.786, 91.5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8.459 (-197.387, -39.5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431 (-21.549, 168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.891 (68.396, 315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.512 (107.918, 127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921 (64.751, 75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591 (-58.489, -36.6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609 (-35.718, -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86 (-6.085, 4.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4 (18.916, 36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3.914 (-406.081, -201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12 (-43.864, 28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.002 (187.694, 404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.091 (135.317, 158.8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936 (80.644, 95.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9.155 (-73.005, -45.3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66 (-10.389, 0.0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9 (-5.214, 6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25 (-2.035, 13.6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.783 (-72.574, 13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986 (-45.592, 37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97 (-33.887, 85.4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6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1.91 (795.581, 868.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9.897 (449.32, 490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2.013 (-403.764, -320.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687 (-34.114, 4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25 (-14.94, 28.3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11 (-7.688, 50.5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36 (-81.511, 219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052 (6.461, 271.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15 (-130.946, 270.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049 (87.122, 98.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.828 (143.838, 163.8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79 (49.162, 72.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47 (-10.274, -0.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6 (-10.329, 18.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07 (-5.941, 24.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415 (-102.883, -13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371 (-109.021, 8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44 (-60.532, 148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.489 (269.118, 291.8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4.56 (608.977, 660.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.07 (326.074, 382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511 (-31.811, -21.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4.88 (-75.757, -34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369 (-49.908, -6.8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0.114 (-260.446, -159.7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0.554 (-442.538, -98.5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441 (-239.637, 118.7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9 (0.791, 1.9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 (0, 0.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6 (-1.91, -0.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4 (-0.321, 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8 (-0.03, 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6 (-0.023, 0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8 (-0.975, 0.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9 (-0.254, 0.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1 (-0.998, 0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9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66 (51.05, 58.2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112 (43.786, 52.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54 (-12.192, -0.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161 (-13.306, -9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25 (-21.152, -13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89 (-10.542, -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22 (-68.101, -26.3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5.247 (-310.877, -139.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8.026 (-266.166, -89.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1 (14.842, 19.7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43 (14.285, 21.4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4 (-3.796, 4.8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1 (-1.664, 0.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43 (-4.524, 36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44 (-3.845, 37.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11 (-10.803, 4.5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85 (11.44, 119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695 (14.006, 12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24 (33.987, 42.4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24 (15.864, 19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3 (-25.011, -15.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41 (-3.307, 18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8 (-1.847, 2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623 (-18.844, 3.5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34 (-11.137, 63.8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2 (-9.924, 16.9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848 (-62.653, 16.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139 (93.415, 106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 (39.574, 45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539 (-64.912, -50.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16 (-5.514, 13.5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6 (-1.46, 5.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6 (-12.25, 7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11 (-24.01, 79.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05 (-3.246, 35.8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07 (-66.893, 43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3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.465 (349.733, 379.1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.89 (333.266, 362.5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575 (-37.332, 4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24 (6.991, 23.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12 (-0.975, 35.7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7 (-18.241, 22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494 (53.98, 171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.14 (113.087, 327.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.647 (-14.355, 229.6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3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.108 (225.621, 286.5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228 (163.807, 204.6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.88 (-108.574, -35.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845 (19.36, 116.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03 (-25.007, 32.8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.942 (-120.392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8.614 (237.413, 719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58 (-163.167, 22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9.955 (-758.135, -141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17 (20.222, 25.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08 (13.025, 16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09 (-10.975, -4.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84 (-6.179, -3.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05 (-0.041, 12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88 (4.714, 17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416 (-58.288, -30.5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612 (4.397, 48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027 (44.837, 97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136 (164.001, 198.2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42 (18.585, 22.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0.394 (-177.664, -143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074 (-29.429, -14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76 (-2.976, 1.4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98 (13.622, 28.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7.244 (-282.023, -92.4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42 (-26.217, 9.3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823 (82.388, 275.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782 (34.068, 41.4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734 (43.506, 51.9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52 (4.324, 15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74 (-7.391, 4.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69 (-4.507, 2.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5 (-6.438, 7.2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44 (-72.194, -2.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022 (-33.925, 13.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418 (-14.763, 69.5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2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5 (2.167, 3.7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881, 1.5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2 (-2.578, -0.8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83 (-1.704, -0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9 (-0.385, -0.0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4 (0.214, 1.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23 (-23.754, -2.7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03 (-3.472, -0.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27 (0.601, 21.8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.983 (203.715, 220.2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.398 (218.427, 236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15 (3.215, 27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857 (-24.24, -13.4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86 (-7.33, 13.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43 (10.195, 33.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9.838 (-221.633, -98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261 (44.393, 158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.1 (177.12, 345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8 (7.319, 9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75 (10.898, 13.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98 (2.181, 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37 (-1.996, -1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2 (-1.262, 0.9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5 (0.185, 2.6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415 (-17.713, -9.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014 (-11.774, 5.7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01 (0.644, 2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45 (12.601, 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02 (6.457, 10.7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43 (-11.5, -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7 (-1.221, 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62 (-0.348, 7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19 (-0.469, 7.3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88 (-6.512, 10.8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56 (3.11, 37.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68 (-1.181, 36.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53 (24.938, 33.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24 (8.332, 12.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.028 (-23.74, -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55 (-5.658, -2.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5 (-3.223, -0.6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-0.304, 4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693 (-48.881, -16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165 (-48.155, 3.8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28 (-20.091, 41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9 (19.043, 23.9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53 (-26.093, 91.7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62 (-47.634, 70.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09 (-1.648,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5.54 (-20582.875, 29373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6.148 (-20582.267, 29374.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88 (-13.351, 3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6.031 (-1481.184, 3513.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0.919 (-1476.31, 3518.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3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7.661 (2752.716, 2982.6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4.831 (3182.811, 3446.8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.169 (272.121, 622.2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666 (57.299, 204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4.982 (-196.533, 26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5.647 (-349.163, -82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4.221 (714.99, 1673.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1.351 (-1010.925, 668.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65.572 (-2332.291, -398.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1.443 (1561.205, 1701.6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3.237 (1217.906, 1328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8.206 (-447.621, -268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27 (6.674, 95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634 (-63.011, 33.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861 (-131.628, -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.495 (221.054, 805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.326 (-137.393, 470.0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7.169 (-768.793, 74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449 (46.751, 62.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75 (42.35, 59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74 (-15.085, 7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272 (-16.739, -7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966 (-16.631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6 (-5.909, 8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955 (-174.084, -57.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105 (-169.231, -18.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5 (-73.139, 116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2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.891 (295.288, 326.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.239 (293.818, 326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1 (-23.304, 22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166 (-34.686, -13.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37 (-17.89, 34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03 (4.251, 60.9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5.208 (-336.717, -9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9 (-134.185, 141.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.899 (35.122, 402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6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2:03:30Z</dcterms:created>
  <dcterms:modified xsi:type="dcterms:W3CDTF">2024-09-25T12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